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CCBD8F" w14:textId="7F529C42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B365C1">
        <w:rPr>
          <w:rFonts w:ascii="Arial" w:hAnsi="Arial"/>
          <w:spacing w:val="0"/>
          <w:kern w:val="0"/>
          <w:sz w:val="24"/>
          <w:szCs w:val="24"/>
        </w:rPr>
        <w:t>3</w:t>
      </w:r>
      <w:r w:rsidR="00B45FF0">
        <w:rPr>
          <w:rFonts w:ascii="Arial" w:hAnsi="Arial"/>
          <w:spacing w:val="0"/>
          <w:kern w:val="0"/>
          <w:sz w:val="24"/>
          <w:szCs w:val="24"/>
        </w:rPr>
        <w:t>1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="00CE2105">
        <w:rPr>
          <w:rFonts w:ascii="Arial" w:hAnsi="Arial"/>
          <w:spacing w:val="0"/>
          <w:kern w:val="0"/>
          <w:sz w:val="24"/>
          <w:szCs w:val="24"/>
        </w:rPr>
        <w:t>na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 poskytování </w:t>
      </w:r>
      <w:r w:rsidR="00CE2105">
        <w:rPr>
          <w:rFonts w:ascii="Arial" w:hAnsi="Arial"/>
          <w:spacing w:val="0"/>
          <w:kern w:val="0"/>
          <w:sz w:val="24"/>
          <w:szCs w:val="24"/>
        </w:rPr>
        <w:t xml:space="preserve">poradenských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32C71231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8641E1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1/376, 128 01 Praha 2</w:t>
      </w:r>
    </w:p>
    <w:p w14:paraId="7140F2D1" w14:textId="564712F8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3F8AEE0D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B365C1">
        <w:rPr>
          <w:rFonts w:ascii="Arial" w:hAnsi="Arial" w:cs="Arial"/>
          <w:sz w:val="20"/>
          <w:szCs w:val="22"/>
        </w:rPr>
        <w:t xml:space="preserve">Ing. Karlem </w:t>
      </w:r>
      <w:proofErr w:type="spellStart"/>
      <w:r w:rsidR="00B365C1">
        <w:rPr>
          <w:rFonts w:ascii="Arial" w:hAnsi="Arial" w:cs="Arial"/>
          <w:sz w:val="20"/>
          <w:szCs w:val="22"/>
        </w:rPr>
        <w:t>Trpkošem</w:t>
      </w:r>
      <w:proofErr w:type="spellEnd"/>
      <w:r w:rsidR="00B365C1">
        <w:rPr>
          <w:rFonts w:ascii="Arial" w:hAnsi="Arial" w:cs="Arial"/>
          <w:sz w:val="20"/>
          <w:szCs w:val="22"/>
        </w:rPr>
        <w:t xml:space="preserve">, vrchním ředitelem sekce informačních technologií 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295AD5A9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190CC9D4" w14:textId="77777777" w:rsidR="001D21DD" w:rsidRPr="00001F62" w:rsidRDefault="001D21DD" w:rsidP="001D21DD">
      <w:pPr>
        <w:pStyle w:val="Default"/>
        <w:rPr>
          <w:rFonts w:ascii="Arial" w:hAnsi="Arial" w:cs="Arial"/>
          <w:b/>
          <w:bCs/>
          <w:color w:val="auto"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Poskytovatel: 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r w:rsidRPr="00001F62">
        <w:rPr>
          <w:rFonts w:ascii="Arial" w:hAnsi="Arial" w:cs="Arial"/>
          <w:b/>
          <w:bCs/>
          <w:color w:val="auto"/>
          <w:sz w:val="20"/>
          <w:szCs w:val="20"/>
        </w:rPr>
        <w:t xml:space="preserve">Ernst &amp; </w:t>
      </w:r>
      <w:proofErr w:type="spellStart"/>
      <w:r w:rsidRPr="00001F62">
        <w:rPr>
          <w:rFonts w:ascii="Arial" w:hAnsi="Arial" w:cs="Arial"/>
          <w:b/>
          <w:bCs/>
          <w:color w:val="auto"/>
          <w:sz w:val="20"/>
          <w:szCs w:val="20"/>
        </w:rPr>
        <w:t>Young</w:t>
      </w:r>
      <w:proofErr w:type="spellEnd"/>
      <w:r w:rsidRPr="00001F62">
        <w:rPr>
          <w:rFonts w:ascii="Arial" w:hAnsi="Arial" w:cs="Arial"/>
          <w:b/>
          <w:bCs/>
          <w:color w:val="auto"/>
          <w:sz w:val="20"/>
          <w:szCs w:val="20"/>
        </w:rPr>
        <w:t>, s.r.o.</w:t>
      </w:r>
    </w:p>
    <w:p w14:paraId="1AA78164" w14:textId="77777777" w:rsidR="001D21DD" w:rsidRPr="00A16B28" w:rsidRDefault="001D21DD" w:rsidP="001D21DD">
      <w:pPr>
        <w:pStyle w:val="Default"/>
        <w:rPr>
          <w:rStyle w:val="platne1"/>
          <w:rFonts w:ascii="Arial" w:hAnsi="Arial" w:cs="Arial"/>
          <w:sz w:val="20"/>
          <w:szCs w:val="20"/>
        </w:rPr>
      </w:pPr>
      <w:r w:rsidRPr="00A16B28">
        <w:rPr>
          <w:rStyle w:val="platne1"/>
          <w:rFonts w:ascii="Arial" w:hAnsi="Arial" w:cs="Arial"/>
          <w:sz w:val="20"/>
          <w:szCs w:val="20"/>
        </w:rPr>
        <w:t>se sídlem:</w:t>
      </w:r>
      <w:r w:rsidRPr="00001F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Pr="00001F62">
        <w:rPr>
          <w:rFonts w:ascii="Arial" w:hAnsi="Arial" w:cs="Arial"/>
          <w:bCs/>
          <w:color w:val="auto"/>
          <w:sz w:val="20"/>
          <w:szCs w:val="20"/>
        </w:rPr>
        <w:t>Na Florenci 2116/15, 110 00 Praha 1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</w:p>
    <w:p w14:paraId="271B95B9" w14:textId="77777777" w:rsidR="001D21DD" w:rsidRPr="00A16B28" w:rsidRDefault="001D21DD" w:rsidP="001D21DD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IČO: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2"/>
        </w:rPr>
        <w:t>26705338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</w:p>
    <w:p w14:paraId="684B9D1E" w14:textId="77777777" w:rsidR="001D21DD" w:rsidRPr="00A16B28" w:rsidRDefault="001D21DD" w:rsidP="001D21DD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bCs/>
          <w:color w:val="000000"/>
          <w:sz w:val="20"/>
          <w:szCs w:val="20"/>
        </w:rPr>
        <w:t>CZ</w:t>
      </w:r>
      <w:r>
        <w:rPr>
          <w:rFonts w:ascii="Arial" w:hAnsi="Arial" w:cs="Arial"/>
          <w:sz w:val="20"/>
          <w:szCs w:val="22"/>
        </w:rPr>
        <w:t>26705338</w:t>
      </w:r>
    </w:p>
    <w:p w14:paraId="37D7699B" w14:textId="1EA30A2C" w:rsidR="001D21DD" w:rsidRDefault="001D21DD" w:rsidP="001D21DD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2"/>
        </w:rPr>
      </w:pPr>
      <w:r w:rsidRPr="00A16B28">
        <w:rPr>
          <w:rFonts w:ascii="Arial" w:hAnsi="Arial" w:cs="Arial"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sz w:val="20"/>
          <w:szCs w:val="20"/>
        </w:rPr>
        <w:tab/>
      </w:r>
      <w:bookmarkStart w:id="0" w:name="_Hlk208562891"/>
      <w:r w:rsidR="000B6847" w:rsidRPr="000B6847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bookmarkEnd w:id="0"/>
    <w:p w14:paraId="27B10208" w14:textId="65ED52E5" w:rsidR="001D21DD" w:rsidRPr="001D21DD" w:rsidRDefault="001D21DD" w:rsidP="001D21DD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 xml:space="preserve">č. účtu: </w:t>
      </w:r>
      <w:r>
        <w:rPr>
          <w:rFonts w:ascii="Arial" w:hAnsi="Arial" w:cs="Arial"/>
          <w:sz w:val="20"/>
          <w:szCs w:val="22"/>
        </w:rPr>
        <w:tab/>
      </w:r>
      <w:r w:rsidR="000B6847" w:rsidRPr="000B6847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5DFB33C0" w14:textId="77777777" w:rsidR="001D21DD" w:rsidRPr="00A16B28" w:rsidRDefault="001D21DD" w:rsidP="001D21DD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2"/>
        </w:rPr>
        <w:t>Ing. Petrem Plecháčkem, na základě plné moci</w:t>
      </w:r>
    </w:p>
    <w:p w14:paraId="08FD41CB" w14:textId="77777777" w:rsidR="001D21DD" w:rsidRPr="00A16B28" w:rsidRDefault="001D21DD" w:rsidP="001D21DD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bCs/>
          <w:color w:val="000000"/>
          <w:sz w:val="20"/>
          <w:szCs w:val="20"/>
        </w:rPr>
        <w:t>Městským soudem v Praze</w:t>
      </w:r>
      <w:r w:rsidRPr="00487EF0">
        <w:rPr>
          <w:rFonts w:ascii="Arial" w:hAnsi="Arial" w:cs="Arial"/>
          <w:bCs/>
          <w:color w:val="000000"/>
          <w:sz w:val="20"/>
          <w:szCs w:val="20"/>
        </w:rPr>
        <w:t>,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 oddíl </w:t>
      </w:r>
      <w:r>
        <w:rPr>
          <w:rFonts w:ascii="Arial" w:hAnsi="Arial" w:cs="Arial"/>
          <w:bCs/>
          <w:color w:val="000000"/>
          <w:sz w:val="20"/>
          <w:szCs w:val="20"/>
        </w:rPr>
        <w:t>C,</w:t>
      </w:r>
      <w:r w:rsidRPr="00A16B28">
        <w:rPr>
          <w:rFonts w:ascii="Arial" w:hAnsi="Arial" w:cs="Arial"/>
          <w:sz w:val="20"/>
          <w:szCs w:val="20"/>
        </w:rPr>
        <w:t xml:space="preserve"> vložka</w:t>
      </w:r>
      <w:r>
        <w:rPr>
          <w:rFonts w:ascii="Arial" w:hAnsi="Arial" w:cs="Arial"/>
          <w:sz w:val="20"/>
          <w:szCs w:val="20"/>
        </w:rPr>
        <w:t xml:space="preserve"> 108716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1" w:name="_Toc357594080"/>
      <w:bookmarkStart w:id="2" w:name="_Toc358638376"/>
      <w:bookmarkStart w:id="3" w:name="_Toc361816449"/>
      <w:bookmarkStart w:id="4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3FDBD75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CE2105">
        <w:rPr>
          <w:rFonts w:ascii="Arial" w:hAnsi="Arial" w:cs="Arial"/>
          <w:sz w:val="20"/>
          <w:szCs w:val="20"/>
        </w:rPr>
        <w:t>20</w:t>
      </w:r>
      <w:r w:rsidR="00F50734">
        <w:rPr>
          <w:rFonts w:ascii="Arial" w:hAnsi="Arial" w:cs="Arial"/>
          <w:sz w:val="20"/>
          <w:szCs w:val="20"/>
        </w:rPr>
        <w:t xml:space="preserve">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CE2105">
        <w:rPr>
          <w:rFonts w:ascii="Arial" w:hAnsi="Arial" w:cs="Arial"/>
          <w:sz w:val="20"/>
          <w:szCs w:val="20"/>
        </w:rPr>
        <w:t>na poskytování poradenských služeb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</w:t>
      </w:r>
      <w:r w:rsidR="00CE2105">
        <w:rPr>
          <w:rFonts w:ascii="Arial" w:hAnsi="Arial" w:cs="Arial"/>
          <w:sz w:val="20"/>
          <w:szCs w:val="20"/>
          <w:lang w:eastAsia="en-US"/>
        </w:rPr>
        <w:t>odborných poradenských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služeb.</w:t>
      </w:r>
    </w:p>
    <w:p w14:paraId="52BDD02E" w14:textId="47846D43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590024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18418D48" w:rsidR="00F06FC1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postupem dle čl. </w:t>
      </w:r>
      <w:r w:rsidR="00590024">
        <w:rPr>
          <w:rFonts w:ascii="Arial" w:hAnsi="Arial" w:cs="Arial"/>
          <w:sz w:val="20"/>
          <w:szCs w:val="20"/>
        </w:rPr>
        <w:t>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5" w:name="_Toc357594081"/>
      <w:bookmarkStart w:id="6" w:name="_Toc358638377"/>
      <w:bookmarkStart w:id="7" w:name="_Toc361816450"/>
      <w:bookmarkStart w:id="8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5"/>
      <w:bookmarkEnd w:id="6"/>
      <w:bookmarkEnd w:id="7"/>
      <w:bookmarkEnd w:id="8"/>
    </w:p>
    <w:p w14:paraId="6151729E" w14:textId="1B06A1E5" w:rsidR="00DE017F" w:rsidRPr="000E3CD1" w:rsidRDefault="00F06FC1" w:rsidP="00DE017F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DE017F">
        <w:rPr>
          <w:rFonts w:ascii="Arial" w:hAnsi="Arial" w:cs="Arial"/>
          <w:sz w:val="20"/>
          <w:szCs w:val="20"/>
          <w:lang w:eastAsia="en-US"/>
        </w:rPr>
        <w:t xml:space="preserve">Poskytovatel se Dílčí smlouvou zavazuje poskytnout </w:t>
      </w:r>
      <w:r w:rsidR="008B4264" w:rsidRPr="00DE017F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="00772170" w:rsidRPr="00DE017F">
        <w:rPr>
          <w:rFonts w:ascii="Arial" w:hAnsi="Arial" w:cs="Arial"/>
          <w:sz w:val="20"/>
          <w:szCs w:val="20"/>
          <w:lang w:eastAsia="en-US"/>
        </w:rPr>
        <w:t>IT odborník</w:t>
      </w:r>
      <w:r w:rsidR="00DE017F" w:rsidRPr="00DE017F">
        <w:rPr>
          <w:rFonts w:ascii="Arial" w:hAnsi="Arial" w:cs="Arial"/>
          <w:sz w:val="20"/>
          <w:szCs w:val="20"/>
          <w:lang w:eastAsia="en-US"/>
        </w:rPr>
        <w:t>a</w:t>
      </w:r>
      <w:r w:rsidR="00772170" w:rsidRPr="00DE017F">
        <w:rPr>
          <w:rFonts w:ascii="Arial" w:hAnsi="Arial" w:cs="Arial"/>
          <w:sz w:val="20"/>
          <w:szCs w:val="20"/>
          <w:lang w:eastAsia="en-US"/>
        </w:rPr>
        <w:t xml:space="preserve"> </w:t>
      </w:r>
      <w:r w:rsidR="000E3CD1" w:rsidRPr="000E3CD1">
        <w:rPr>
          <w:rFonts w:ascii="Arial" w:hAnsi="Arial" w:cs="Arial"/>
          <w:sz w:val="20"/>
          <w:szCs w:val="20"/>
          <w:lang w:eastAsia="en-US"/>
        </w:rPr>
        <w:t>v oblasti business architektury a analýzy, které budou spočívat zejména v těchto činnostech, které jsou spojené s resortem MPSV (ÚP, ČSSZ</w:t>
      </w:r>
      <w:r w:rsidR="00DE017F" w:rsidRPr="00DE017F">
        <w:rPr>
          <w:rFonts w:ascii="Arial" w:hAnsi="Arial" w:cs="Arial"/>
          <w:sz w:val="20"/>
          <w:szCs w:val="20"/>
          <w:lang w:eastAsia="en-US"/>
        </w:rPr>
        <w:t>):</w:t>
      </w:r>
    </w:p>
    <w:p w14:paraId="0CA6F2AA" w14:textId="7D115947" w:rsidR="00DE017F" w:rsidRPr="00DE017F" w:rsidRDefault="00DE017F" w:rsidP="008208C1">
      <w:pPr>
        <w:pStyle w:val="RLlneksmlouvy"/>
        <w:numPr>
          <w:ilvl w:val="0"/>
          <w:numId w:val="49"/>
        </w:numPr>
        <w:spacing w:before="0" w:after="0" w:line="280" w:lineRule="atLeast"/>
        <w:ind w:left="1135" w:hanging="284"/>
        <w:rPr>
          <w:rFonts w:ascii="Arial" w:hAnsi="Arial" w:cs="Arial"/>
          <w:b w:val="0"/>
          <w:bCs/>
          <w:sz w:val="20"/>
          <w:szCs w:val="22"/>
        </w:rPr>
      </w:pPr>
      <w:r w:rsidRPr="00DE017F">
        <w:rPr>
          <w:rFonts w:ascii="Arial" w:hAnsi="Arial" w:cs="Arial"/>
          <w:b w:val="0"/>
          <w:bCs/>
          <w:sz w:val="20"/>
          <w:szCs w:val="22"/>
        </w:rPr>
        <w:t>zmapování jednotlivých procesů úřadu</w:t>
      </w:r>
      <w:r w:rsidR="00FD09E9">
        <w:rPr>
          <w:rFonts w:ascii="Arial" w:hAnsi="Arial" w:cs="Arial"/>
          <w:b w:val="0"/>
          <w:bCs/>
          <w:sz w:val="20"/>
          <w:szCs w:val="22"/>
        </w:rPr>
        <w:t xml:space="preserve"> –</w:t>
      </w:r>
      <w:r w:rsidRPr="00DE017F">
        <w:rPr>
          <w:rFonts w:ascii="Arial" w:hAnsi="Arial" w:cs="Arial"/>
          <w:b w:val="0"/>
          <w:bCs/>
          <w:sz w:val="20"/>
          <w:szCs w:val="22"/>
        </w:rPr>
        <w:t xml:space="preserve"> </w:t>
      </w:r>
      <w:r w:rsidR="00FD09E9">
        <w:rPr>
          <w:rFonts w:ascii="Arial" w:hAnsi="Arial" w:cs="Arial"/>
          <w:b w:val="0"/>
          <w:bCs/>
          <w:sz w:val="20"/>
          <w:szCs w:val="22"/>
        </w:rPr>
        <w:t>v</w:t>
      </w:r>
      <w:r w:rsidRPr="00DE017F">
        <w:rPr>
          <w:rFonts w:ascii="Arial" w:hAnsi="Arial" w:cs="Arial"/>
          <w:b w:val="0"/>
          <w:bCs/>
          <w:sz w:val="20"/>
          <w:szCs w:val="22"/>
        </w:rPr>
        <w:t>e spolupráci s věcnými sekcemi návrh optimalizace procesů pro digitální i asistovanou obsluhu klientů; zohlednění klientského zážitku i pohledu náročnosti zpracování na straně úřadu a jeho efektivity;</w:t>
      </w:r>
    </w:p>
    <w:p w14:paraId="7BB8205F" w14:textId="0BF66FB1" w:rsidR="00DE017F" w:rsidRPr="00DE017F" w:rsidRDefault="00DE017F" w:rsidP="008208C1">
      <w:pPr>
        <w:pStyle w:val="RLlneksmlouvy"/>
        <w:numPr>
          <w:ilvl w:val="0"/>
          <w:numId w:val="49"/>
        </w:numPr>
        <w:spacing w:before="0" w:after="0" w:line="280" w:lineRule="atLeast"/>
        <w:ind w:left="1135" w:hanging="284"/>
        <w:rPr>
          <w:rFonts w:ascii="Arial" w:hAnsi="Arial" w:cs="Arial"/>
          <w:b w:val="0"/>
          <w:bCs/>
          <w:sz w:val="20"/>
          <w:szCs w:val="22"/>
        </w:rPr>
      </w:pPr>
      <w:r w:rsidRPr="00DE017F">
        <w:rPr>
          <w:rFonts w:ascii="Arial" w:hAnsi="Arial" w:cs="Arial"/>
          <w:b w:val="0"/>
          <w:bCs/>
          <w:sz w:val="20"/>
          <w:szCs w:val="22"/>
        </w:rPr>
        <w:t>identifikac</w:t>
      </w:r>
      <w:r>
        <w:rPr>
          <w:rFonts w:ascii="Arial" w:hAnsi="Arial" w:cs="Arial"/>
          <w:b w:val="0"/>
          <w:bCs/>
          <w:sz w:val="20"/>
          <w:szCs w:val="22"/>
        </w:rPr>
        <w:t>i</w:t>
      </w:r>
      <w:r w:rsidRPr="00DE017F">
        <w:rPr>
          <w:rFonts w:ascii="Arial" w:hAnsi="Arial" w:cs="Arial"/>
          <w:b w:val="0"/>
          <w:bCs/>
          <w:sz w:val="20"/>
          <w:szCs w:val="22"/>
        </w:rPr>
        <w:t xml:space="preserve"> úzkých hrdel při zpracování jednotlivých procesů na základě měření a datové analýzy procesů a ve spolupráci s věcnými sekcemi ministerstva návrh</w:t>
      </w:r>
      <w:r>
        <w:rPr>
          <w:rFonts w:ascii="Arial" w:hAnsi="Arial" w:cs="Arial"/>
          <w:b w:val="0"/>
          <w:bCs/>
          <w:sz w:val="20"/>
          <w:szCs w:val="22"/>
        </w:rPr>
        <w:t>u</w:t>
      </w:r>
      <w:r w:rsidRPr="00DE017F">
        <w:rPr>
          <w:rFonts w:ascii="Arial" w:hAnsi="Arial" w:cs="Arial"/>
          <w:b w:val="0"/>
          <w:bCs/>
          <w:sz w:val="20"/>
          <w:szCs w:val="22"/>
        </w:rPr>
        <w:t xml:space="preserve"> nápravných opatření;</w:t>
      </w:r>
    </w:p>
    <w:p w14:paraId="61BEDAB0" w14:textId="071B159C" w:rsidR="00DE017F" w:rsidRPr="00DE017F" w:rsidRDefault="00DE017F" w:rsidP="008208C1">
      <w:pPr>
        <w:pStyle w:val="RLlneksmlouvy"/>
        <w:numPr>
          <w:ilvl w:val="0"/>
          <w:numId w:val="49"/>
        </w:numPr>
        <w:spacing w:before="0" w:after="0" w:line="280" w:lineRule="atLeast"/>
        <w:ind w:left="1135" w:hanging="284"/>
        <w:rPr>
          <w:rFonts w:ascii="Arial" w:hAnsi="Arial" w:cs="Arial"/>
          <w:b w:val="0"/>
          <w:bCs/>
          <w:sz w:val="20"/>
          <w:szCs w:val="22"/>
        </w:rPr>
      </w:pPr>
      <w:r w:rsidRPr="00DE017F">
        <w:rPr>
          <w:rFonts w:ascii="Arial" w:hAnsi="Arial" w:cs="Arial"/>
          <w:b w:val="0"/>
          <w:bCs/>
          <w:sz w:val="20"/>
          <w:szCs w:val="22"/>
        </w:rPr>
        <w:t>identifikování činností vhodných k automatizaci v oblasti zvyšování efektivity, případně k centralizaci zpracování na specializovaná pracoviště;</w:t>
      </w:r>
    </w:p>
    <w:p w14:paraId="71D88DA4" w14:textId="28FD114A" w:rsidR="00DE017F" w:rsidRPr="00DE017F" w:rsidRDefault="00DE017F" w:rsidP="008208C1">
      <w:pPr>
        <w:pStyle w:val="RLlneksmlouvy"/>
        <w:numPr>
          <w:ilvl w:val="0"/>
          <w:numId w:val="49"/>
        </w:numPr>
        <w:spacing w:before="0" w:after="0" w:line="280" w:lineRule="atLeast"/>
        <w:ind w:left="1135" w:hanging="284"/>
        <w:rPr>
          <w:rFonts w:ascii="Arial" w:hAnsi="Arial" w:cs="Arial"/>
          <w:b w:val="0"/>
          <w:bCs/>
          <w:sz w:val="20"/>
          <w:szCs w:val="22"/>
        </w:rPr>
      </w:pPr>
      <w:r w:rsidRPr="00DE017F">
        <w:rPr>
          <w:rFonts w:ascii="Arial" w:hAnsi="Arial" w:cs="Arial"/>
          <w:b w:val="0"/>
          <w:bCs/>
          <w:sz w:val="20"/>
          <w:szCs w:val="22"/>
        </w:rPr>
        <w:t>příprav</w:t>
      </w:r>
      <w:r>
        <w:rPr>
          <w:rFonts w:ascii="Arial" w:hAnsi="Arial" w:cs="Arial"/>
          <w:b w:val="0"/>
          <w:bCs/>
          <w:sz w:val="20"/>
          <w:szCs w:val="22"/>
        </w:rPr>
        <w:t>ě</w:t>
      </w:r>
      <w:r w:rsidRPr="00DE017F">
        <w:rPr>
          <w:rFonts w:ascii="Arial" w:hAnsi="Arial" w:cs="Arial"/>
          <w:b w:val="0"/>
          <w:bCs/>
          <w:sz w:val="20"/>
          <w:szCs w:val="22"/>
        </w:rPr>
        <w:t xml:space="preserve"> a analýz</w:t>
      </w:r>
      <w:r>
        <w:rPr>
          <w:rFonts w:ascii="Arial" w:hAnsi="Arial" w:cs="Arial"/>
          <w:b w:val="0"/>
          <w:bCs/>
          <w:sz w:val="20"/>
          <w:szCs w:val="22"/>
        </w:rPr>
        <w:t>e</w:t>
      </w:r>
      <w:r w:rsidRPr="00DE017F">
        <w:rPr>
          <w:rFonts w:ascii="Arial" w:hAnsi="Arial" w:cs="Arial"/>
          <w:b w:val="0"/>
          <w:bCs/>
          <w:sz w:val="20"/>
          <w:szCs w:val="22"/>
        </w:rPr>
        <w:t xml:space="preserve"> požadavků na změny do jednotlivých IT systémů úřadu</w:t>
      </w:r>
      <w:r>
        <w:rPr>
          <w:rFonts w:ascii="Arial" w:hAnsi="Arial" w:cs="Arial"/>
          <w:b w:val="0"/>
          <w:bCs/>
          <w:sz w:val="20"/>
          <w:szCs w:val="22"/>
        </w:rPr>
        <w:t>;</w:t>
      </w:r>
    </w:p>
    <w:p w14:paraId="6272667D" w14:textId="4903C02B" w:rsidR="00AD0064" w:rsidRPr="00AD0064" w:rsidRDefault="00AD0064" w:rsidP="00AD0064">
      <w:pPr>
        <w:spacing w:before="60" w:after="0" w:line="280" w:lineRule="atLeast"/>
        <w:ind w:left="567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0"/>
        </w:rPr>
        <w:t>(dále jen „</w:t>
      </w:r>
      <w:r w:rsidRPr="00793B3D">
        <w:rPr>
          <w:rFonts w:ascii="Arial" w:hAnsi="Arial" w:cs="Arial"/>
          <w:b/>
          <w:bCs/>
          <w:sz w:val="20"/>
          <w:szCs w:val="20"/>
        </w:rPr>
        <w:t>Služby</w:t>
      </w:r>
      <w:r>
        <w:rPr>
          <w:rFonts w:ascii="Arial" w:hAnsi="Arial" w:cs="Arial"/>
          <w:sz w:val="20"/>
          <w:szCs w:val="20"/>
        </w:rPr>
        <w:t>“).</w:t>
      </w:r>
    </w:p>
    <w:p w14:paraId="0F8CDE0B" w14:textId="01872743" w:rsidR="00AA4914" w:rsidRDefault="00AA4914" w:rsidP="00AA4914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Pr="00E470A8">
        <w:rPr>
          <w:rFonts w:ascii="Arial" w:hAnsi="Arial" w:cs="Arial"/>
          <w:sz w:val="20"/>
          <w:szCs w:val="20"/>
        </w:rPr>
        <w:t>spočívající v</w:t>
      </w:r>
      <w:r>
        <w:rPr>
          <w:rFonts w:ascii="Arial" w:hAnsi="Arial" w:cs="Arial"/>
          <w:sz w:val="20"/>
          <w:szCs w:val="20"/>
        </w:rPr>
        <w:t> poskytnutí Služeb prostřednictvím</w:t>
      </w:r>
      <w:r w:rsidRPr="00E470A8">
        <w:rPr>
          <w:rFonts w:ascii="Arial" w:hAnsi="Arial" w:cs="Arial"/>
          <w:sz w:val="20"/>
          <w:szCs w:val="20"/>
        </w:rPr>
        <w:t xml:space="preserve"> pozic</w:t>
      </w:r>
      <w:r w:rsidR="00C17BBD">
        <w:rPr>
          <w:rFonts w:ascii="Arial" w:hAnsi="Arial" w:cs="Arial"/>
          <w:sz w:val="20"/>
          <w:szCs w:val="20"/>
        </w:rPr>
        <w:t xml:space="preserve">e </w:t>
      </w:r>
      <w:proofErr w:type="spellStart"/>
      <w:r w:rsidR="000A7978">
        <w:rPr>
          <w:rFonts w:ascii="Arial" w:hAnsi="Arial" w:cs="Arial"/>
          <w:sz w:val="20"/>
          <w:szCs w:val="20"/>
        </w:rPr>
        <w:t>Subject</w:t>
      </w:r>
      <w:proofErr w:type="spellEnd"/>
      <w:r w:rsidR="000A797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A7978">
        <w:rPr>
          <w:rFonts w:ascii="Arial" w:hAnsi="Arial" w:cs="Arial"/>
          <w:sz w:val="20"/>
          <w:szCs w:val="20"/>
        </w:rPr>
        <w:t>matter</w:t>
      </w:r>
      <w:proofErr w:type="spellEnd"/>
      <w:r w:rsidR="000A7978">
        <w:rPr>
          <w:rFonts w:ascii="Arial" w:hAnsi="Arial" w:cs="Arial"/>
          <w:sz w:val="20"/>
          <w:szCs w:val="20"/>
        </w:rPr>
        <w:t xml:space="preserve"> expert</w:t>
      </w:r>
      <w:r w:rsidRPr="00E470A8">
        <w:rPr>
          <w:rFonts w:ascii="Arial" w:hAnsi="Arial" w:cs="Arial"/>
          <w:sz w:val="20"/>
          <w:szCs w:val="20"/>
        </w:rPr>
        <w:t xml:space="preserve"> s </w:t>
      </w:r>
      <w:r>
        <w:rPr>
          <w:rFonts w:ascii="Arial" w:hAnsi="Arial" w:cs="Arial"/>
          <w:sz w:val="20"/>
          <w:szCs w:val="20"/>
        </w:rPr>
        <w:t>předpokládaným rozsahem</w:t>
      </w:r>
      <w:r w:rsidR="00914BF8">
        <w:rPr>
          <w:rFonts w:ascii="Arial" w:hAnsi="Arial" w:cs="Arial"/>
          <w:sz w:val="20"/>
          <w:szCs w:val="20"/>
        </w:rPr>
        <w:t xml:space="preserve"> </w:t>
      </w:r>
      <w:r w:rsidR="000A7978">
        <w:rPr>
          <w:rFonts w:ascii="Arial" w:hAnsi="Arial" w:cs="Arial"/>
          <w:sz w:val="20"/>
          <w:szCs w:val="20"/>
        </w:rPr>
        <w:t>2</w:t>
      </w:r>
      <w:r w:rsidR="00DE017F">
        <w:rPr>
          <w:rFonts w:ascii="Arial" w:hAnsi="Arial" w:cs="Arial"/>
          <w:sz w:val="20"/>
          <w:szCs w:val="20"/>
        </w:rPr>
        <w:t>40</w:t>
      </w:r>
      <w:r>
        <w:rPr>
          <w:rFonts w:ascii="Arial" w:hAnsi="Arial" w:cs="Arial"/>
          <w:sz w:val="20"/>
          <w:szCs w:val="20"/>
        </w:rPr>
        <w:t xml:space="preserve"> člověkodnů (MD)</w:t>
      </w:r>
      <w:r w:rsidR="00C17BBD">
        <w:rPr>
          <w:rFonts w:ascii="Arial" w:hAnsi="Arial" w:cs="Arial"/>
          <w:sz w:val="20"/>
          <w:szCs w:val="20"/>
        </w:rPr>
        <w:t>.</w:t>
      </w:r>
    </w:p>
    <w:p w14:paraId="649E8FA4" w14:textId="3066C137" w:rsidR="00793B3D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</w:t>
      </w:r>
      <w:r w:rsidR="00C17BBD">
        <w:rPr>
          <w:rFonts w:ascii="Arial" w:hAnsi="Arial" w:cs="Arial"/>
          <w:sz w:val="20"/>
          <w:szCs w:val="20"/>
        </w:rPr>
        <w:t>ý</w:t>
      </w:r>
      <w:r>
        <w:rPr>
          <w:rFonts w:ascii="Arial" w:hAnsi="Arial" w:cs="Arial"/>
          <w:sz w:val="20"/>
          <w:szCs w:val="20"/>
        </w:rPr>
        <w:t xml:space="preserve"> poč</w:t>
      </w:r>
      <w:r w:rsidR="00C17BBD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t MD představuj</w:t>
      </w:r>
      <w:r w:rsidR="00C17BBD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 </w:t>
      </w:r>
      <w:r w:rsidR="00BB495D">
        <w:rPr>
          <w:rFonts w:ascii="Arial" w:hAnsi="Arial" w:cs="Arial"/>
          <w:sz w:val="20"/>
          <w:szCs w:val="20"/>
        </w:rPr>
        <w:t xml:space="preserve">maximální </w:t>
      </w:r>
      <w:r>
        <w:rPr>
          <w:rFonts w:ascii="Arial" w:hAnsi="Arial" w:cs="Arial"/>
          <w:sz w:val="20"/>
          <w:szCs w:val="20"/>
        </w:rPr>
        <w:t>poč</w:t>
      </w:r>
      <w:r w:rsidR="00C17BBD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t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E54049">
        <w:rPr>
          <w:rFonts w:ascii="Arial" w:hAnsi="Arial" w:cs="Arial"/>
          <w:sz w:val="20"/>
          <w:szCs w:val="20"/>
        </w:rPr>
        <w:t xml:space="preserve">dané </w:t>
      </w:r>
      <w:r>
        <w:rPr>
          <w:rFonts w:ascii="Arial" w:hAnsi="Arial" w:cs="Arial"/>
          <w:sz w:val="20"/>
          <w:szCs w:val="20"/>
        </w:rPr>
        <w:t>rol</w:t>
      </w:r>
      <w:r w:rsidR="00E54049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 dle svých aktuálních potřeb, tj. poptávat </w:t>
      </w:r>
      <w:r w:rsidR="00E54049">
        <w:rPr>
          <w:rFonts w:ascii="Arial" w:hAnsi="Arial" w:cs="Arial"/>
          <w:sz w:val="20"/>
          <w:szCs w:val="20"/>
        </w:rPr>
        <w:t>Služby</w:t>
      </w:r>
      <w:r>
        <w:rPr>
          <w:rFonts w:ascii="Arial" w:hAnsi="Arial" w:cs="Arial"/>
          <w:sz w:val="20"/>
          <w:szCs w:val="20"/>
        </w:rPr>
        <w:t xml:space="preserve"> v nižším rozsahu</w:t>
      </w:r>
      <w:r w:rsidR="00C87BE7">
        <w:rPr>
          <w:rFonts w:ascii="Arial" w:hAnsi="Arial" w:cs="Arial"/>
          <w:sz w:val="20"/>
          <w:szCs w:val="20"/>
        </w:rPr>
        <w:t xml:space="preserve"> pro dan</w:t>
      </w:r>
      <w:r w:rsidR="00E54049">
        <w:rPr>
          <w:rFonts w:ascii="Arial" w:hAnsi="Arial" w:cs="Arial"/>
          <w:sz w:val="20"/>
          <w:szCs w:val="20"/>
        </w:rPr>
        <w:t>ou</w:t>
      </w:r>
      <w:r w:rsidR="00C87BE7">
        <w:rPr>
          <w:rFonts w:ascii="Arial" w:hAnsi="Arial" w:cs="Arial"/>
          <w:sz w:val="20"/>
          <w:szCs w:val="20"/>
        </w:rPr>
        <w:t xml:space="preserve"> rol</w:t>
      </w:r>
      <w:r w:rsidR="00E54049">
        <w:rPr>
          <w:rFonts w:ascii="Arial" w:hAnsi="Arial" w:cs="Arial"/>
          <w:sz w:val="20"/>
          <w:szCs w:val="20"/>
        </w:rPr>
        <w:t>i</w:t>
      </w:r>
      <w:r w:rsidR="00E24E6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než je stanovený </w:t>
      </w:r>
      <w:r w:rsidR="00BB495D">
        <w:rPr>
          <w:rFonts w:ascii="Arial" w:hAnsi="Arial" w:cs="Arial"/>
          <w:sz w:val="20"/>
          <w:szCs w:val="20"/>
        </w:rPr>
        <w:t xml:space="preserve">maximální </w:t>
      </w:r>
      <w:r>
        <w:rPr>
          <w:rFonts w:ascii="Arial" w:hAnsi="Arial" w:cs="Arial"/>
          <w:sz w:val="20"/>
          <w:szCs w:val="20"/>
        </w:rPr>
        <w:t>počet.</w:t>
      </w:r>
    </w:p>
    <w:p w14:paraId="01BC14BA" w14:textId="64468B38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9" w:name="_Ref98485684"/>
      <w:bookmarkStart w:id="10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E54049">
        <w:rPr>
          <w:rFonts w:ascii="Arial" w:hAnsi="Arial" w:cs="Arial"/>
          <w:sz w:val="20"/>
          <w:szCs w:val="20"/>
        </w:rPr>
        <w:t>a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E54049">
        <w:rPr>
          <w:rFonts w:ascii="Arial" w:hAnsi="Arial" w:cs="Arial"/>
          <w:sz w:val="20"/>
          <w:szCs w:val="20"/>
        </w:rPr>
        <w:t>ého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AD0064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>se použije odst. 3.1</w:t>
      </w:r>
      <w:r w:rsidR="00BC2669">
        <w:rPr>
          <w:rFonts w:ascii="Arial" w:hAnsi="Arial" w:cs="Arial"/>
          <w:sz w:val="20"/>
          <w:szCs w:val="20"/>
        </w:rPr>
        <w:t>0</w:t>
      </w:r>
      <w:r>
        <w:rPr>
          <w:rFonts w:ascii="Arial" w:hAnsi="Arial" w:cs="Arial"/>
          <w:sz w:val="20"/>
          <w:szCs w:val="20"/>
        </w:rPr>
        <w:t xml:space="preserve"> Rámcové dohody </w:t>
      </w:r>
      <w:r w:rsidR="00844D1B">
        <w:rPr>
          <w:rFonts w:ascii="Arial" w:hAnsi="Arial" w:cs="Arial"/>
          <w:sz w:val="20"/>
          <w:szCs w:val="20"/>
        </w:rPr>
        <w:t xml:space="preserve">ve znění Dodatku č. 1 </w:t>
      </w:r>
      <w:r w:rsidR="00E24E6F">
        <w:rPr>
          <w:rFonts w:ascii="Arial" w:hAnsi="Arial" w:cs="Arial"/>
          <w:sz w:val="20"/>
          <w:szCs w:val="20"/>
        </w:rPr>
        <w:t>obdobně a pro porušení této povinnosti odst. 1</w:t>
      </w:r>
      <w:r w:rsidR="00BC2669">
        <w:rPr>
          <w:rFonts w:ascii="Arial" w:hAnsi="Arial" w:cs="Arial"/>
          <w:sz w:val="20"/>
          <w:szCs w:val="20"/>
        </w:rPr>
        <w:t>5</w:t>
      </w:r>
      <w:r w:rsidR="00E24E6F">
        <w:rPr>
          <w:rFonts w:ascii="Arial" w:hAnsi="Arial" w:cs="Arial"/>
          <w:sz w:val="20"/>
          <w:szCs w:val="20"/>
        </w:rPr>
        <w:t xml:space="preserve">.4 Rámcové dohody. </w:t>
      </w:r>
      <w:bookmarkEnd w:id="9"/>
      <w:bookmarkEnd w:id="10"/>
    </w:p>
    <w:p w14:paraId="6DFA7854" w14:textId="76F6F4E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844D1B">
        <w:rPr>
          <w:rFonts w:ascii="Arial" w:hAnsi="Arial" w:cs="Arial"/>
          <w:sz w:val="20"/>
          <w:szCs w:val="20"/>
        </w:rPr>
        <w:t>6</w:t>
      </w:r>
      <w:r w:rsidRPr="00407C33">
        <w:rPr>
          <w:rFonts w:ascii="Arial" w:hAnsi="Arial" w:cs="Arial"/>
          <w:sz w:val="20"/>
          <w:szCs w:val="20"/>
        </w:rPr>
        <w:t xml:space="preserve"> 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1" w:name="_Toc357594082"/>
      <w:bookmarkStart w:id="12" w:name="_Toc358638378"/>
      <w:bookmarkStart w:id="13" w:name="_Toc361816451"/>
      <w:bookmarkStart w:id="14" w:name="_Toc361816564"/>
      <w:r w:rsidRPr="00407C33">
        <w:rPr>
          <w:rFonts w:ascii="Arial" w:hAnsi="Arial" w:cs="Arial"/>
          <w:sz w:val="20"/>
          <w:szCs w:val="20"/>
        </w:rPr>
        <w:lastRenderedPageBreak/>
        <w:t xml:space="preserve">CENA </w:t>
      </w:r>
      <w:bookmarkEnd w:id="11"/>
      <w:bookmarkEnd w:id="12"/>
      <w:bookmarkEnd w:id="13"/>
      <w:bookmarkEnd w:id="14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79E35D37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 xml:space="preserve">ena za </w:t>
      </w:r>
      <w:r w:rsidR="00031BEC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</w:t>
      </w:r>
      <w:r w:rsidR="00031BEC">
        <w:rPr>
          <w:rFonts w:ascii="Arial" w:hAnsi="Arial" w:cs="Arial"/>
          <w:sz w:val="20"/>
          <w:szCs w:val="20"/>
        </w:rPr>
        <w:t>MD</w:t>
      </w:r>
      <w:r w:rsidRPr="00793B3D">
        <w:rPr>
          <w:rFonts w:ascii="Arial" w:hAnsi="Arial" w:cs="Arial"/>
          <w:sz w:val="20"/>
          <w:szCs w:val="20"/>
        </w:rPr>
        <w:t xml:space="preserve"> (tj. 8 hodin) s ohledem na</w:t>
      </w:r>
      <w:r w:rsidR="00031BEC">
        <w:rPr>
          <w:rFonts w:ascii="Arial" w:hAnsi="Arial" w:cs="Arial"/>
          <w:sz w:val="20"/>
          <w:szCs w:val="20"/>
        </w:rPr>
        <w:t> </w:t>
      </w:r>
      <w:r w:rsidRPr="00793B3D">
        <w:rPr>
          <w:rFonts w:ascii="Arial" w:hAnsi="Arial" w:cs="Arial"/>
          <w:sz w:val="20"/>
          <w:szCs w:val="20"/>
        </w:rPr>
        <w:t>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BB495D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za </w:t>
      </w:r>
      <w:r w:rsidR="00BB495D">
        <w:rPr>
          <w:rFonts w:ascii="Arial" w:hAnsi="Arial" w:cs="Arial"/>
          <w:sz w:val="20"/>
          <w:szCs w:val="20"/>
        </w:rPr>
        <w:t>danou roli je</w:t>
      </w:r>
      <w:r w:rsidRPr="00793B3D">
        <w:rPr>
          <w:rFonts w:ascii="Arial" w:hAnsi="Arial" w:cs="Arial"/>
          <w:sz w:val="20"/>
          <w:szCs w:val="20"/>
        </w:rPr>
        <w:t xml:space="preserve"> </w:t>
      </w:r>
      <w:r w:rsidRPr="00AD0064">
        <w:rPr>
          <w:rFonts w:ascii="Arial" w:hAnsi="Arial" w:cs="Arial"/>
          <w:sz w:val="20"/>
          <w:szCs w:val="20"/>
        </w:rPr>
        <w:t>uveden</w:t>
      </w:r>
      <w:r w:rsidR="00BB495D">
        <w:rPr>
          <w:rFonts w:ascii="Arial" w:hAnsi="Arial" w:cs="Arial"/>
          <w:sz w:val="20"/>
          <w:szCs w:val="20"/>
        </w:rPr>
        <w:t>a</w:t>
      </w:r>
      <w:r w:rsidRPr="00AD0064">
        <w:rPr>
          <w:rFonts w:ascii="Arial" w:hAnsi="Arial" w:cs="Arial"/>
          <w:sz w:val="20"/>
          <w:szCs w:val="20"/>
        </w:rPr>
        <w:t xml:space="preserve"> v Příloze č. </w:t>
      </w:r>
      <w:r w:rsidR="00AD0064" w:rsidRPr="00AD0064">
        <w:rPr>
          <w:rFonts w:ascii="Arial" w:hAnsi="Arial" w:cs="Arial"/>
          <w:sz w:val="20"/>
          <w:szCs w:val="20"/>
        </w:rPr>
        <w:t>1</w:t>
      </w:r>
      <w:r w:rsidRPr="00AD0064">
        <w:rPr>
          <w:rFonts w:ascii="Arial" w:hAnsi="Arial" w:cs="Arial"/>
          <w:sz w:val="20"/>
          <w:szCs w:val="20"/>
        </w:rPr>
        <w:t xml:space="preserve"> této Dílčí</w:t>
      </w:r>
      <w:r>
        <w:rPr>
          <w:rFonts w:ascii="Arial" w:hAnsi="Arial" w:cs="Arial"/>
          <w:sz w:val="20"/>
          <w:szCs w:val="20"/>
        </w:rPr>
        <w:t xml:space="preserve">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2421C56C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5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1D21DD">
        <w:rPr>
          <w:rFonts w:ascii="Arial" w:hAnsi="Arial" w:cs="Arial"/>
          <w:sz w:val="20"/>
          <w:szCs w:val="20"/>
          <w:lang w:eastAsia="en-US"/>
        </w:rPr>
        <w:t xml:space="preserve"> 3 360 000</w:t>
      </w:r>
      <w:r w:rsidRPr="00844D1B">
        <w:rPr>
          <w:rFonts w:ascii="Arial" w:hAnsi="Arial" w:cs="Arial"/>
          <w:sz w:val="20"/>
          <w:szCs w:val="20"/>
        </w:rPr>
        <w:t>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5"/>
    </w:p>
    <w:p w14:paraId="7404C6B4" w14:textId="49DC883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</w:t>
      </w:r>
      <w:r w:rsidR="00E54049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cen</w:t>
      </w:r>
      <w:r w:rsidR="00E54049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za příslušn</w:t>
      </w:r>
      <w:r w:rsidR="00E54049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rol</w:t>
      </w:r>
      <w:r w:rsidR="00E54049">
        <w:rPr>
          <w:rFonts w:ascii="Arial" w:hAnsi="Arial" w:cs="Arial"/>
          <w:sz w:val="20"/>
          <w:szCs w:val="20"/>
        </w:rPr>
        <w:t>i</w:t>
      </w:r>
      <w:r w:rsidRPr="00407C33">
        <w:rPr>
          <w:rFonts w:ascii="Arial" w:hAnsi="Arial" w:cs="Arial"/>
          <w:sz w:val="20"/>
          <w:szCs w:val="20"/>
        </w:rPr>
        <w:t xml:space="preserve"> Služby uveden</w:t>
      </w:r>
      <w:r w:rsidR="00E54049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et člověkodní nutných k řádnému poskytnutí Služeb. </w:t>
      </w:r>
    </w:p>
    <w:p w14:paraId="4083B8D8" w14:textId="0AAB10F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844D1B">
        <w:rPr>
          <w:rFonts w:ascii="Arial" w:hAnsi="Arial" w:cs="Arial"/>
          <w:sz w:val="20"/>
          <w:szCs w:val="20"/>
          <w:lang w:eastAsia="en-US"/>
        </w:rPr>
        <w:t>6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R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09B8174D" w:rsidR="00F06FC1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</w:t>
      </w:r>
      <w:r w:rsidR="00851F98">
        <w:rPr>
          <w:rFonts w:ascii="Arial" w:hAnsi="Arial" w:cs="Arial"/>
          <w:sz w:val="20"/>
          <w:szCs w:val="20"/>
          <w:lang w:eastAsia="en-US"/>
        </w:rPr>
        <w:t xml:space="preserve">a to </w:t>
      </w:r>
      <w:r w:rsidR="00F769F4">
        <w:rPr>
          <w:rFonts w:ascii="Arial" w:hAnsi="Arial" w:cs="Arial"/>
          <w:sz w:val="20"/>
          <w:szCs w:val="20"/>
          <w:lang w:eastAsia="en-US"/>
        </w:rPr>
        <w:t>na 12 měsíců ode dne nabytí účinnosti smlouvy</w:t>
      </w:r>
      <w:r w:rsidRPr="0081639B">
        <w:rPr>
          <w:rFonts w:ascii="Arial" w:hAnsi="Arial" w:cs="Arial"/>
          <w:sz w:val="20"/>
          <w:szCs w:val="20"/>
          <w:lang w:eastAsia="en-US"/>
        </w:rPr>
        <w:t>, případně do vyčerpání stanovené maximální částky uvedené</w:t>
      </w:r>
      <w:r>
        <w:rPr>
          <w:rFonts w:ascii="Arial" w:hAnsi="Arial" w:cs="Arial"/>
          <w:sz w:val="20"/>
          <w:szCs w:val="20"/>
          <w:lang w:eastAsia="en-US"/>
        </w:rPr>
        <w:t xml:space="preserve"> v odst.</w:t>
      </w:r>
      <w:r w:rsidR="00844D1B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6" w:name="_Toc357594085"/>
      <w:bookmarkStart w:id="17" w:name="_Toc358638381"/>
      <w:bookmarkStart w:id="18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6"/>
      <w:bookmarkEnd w:id="17"/>
      <w:bookmarkEnd w:id="18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6D785ACB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</w:t>
      </w:r>
      <w:r w:rsidR="00504F8C">
        <w:rPr>
          <w:rFonts w:ascii="Arial" w:hAnsi="Arial" w:cs="Arial"/>
          <w:sz w:val="20"/>
          <w:szCs w:val="20"/>
        </w:rPr>
        <w:t>a</w:t>
      </w:r>
      <w:r w:rsidRPr="00407C33">
        <w:rPr>
          <w:rFonts w:ascii="Arial" w:hAnsi="Arial" w:cs="Arial"/>
          <w:sz w:val="20"/>
          <w:szCs w:val="20"/>
        </w:rPr>
        <w:t>to příloh</w:t>
      </w:r>
      <w:r w:rsidR="00504F8C">
        <w:rPr>
          <w:rFonts w:ascii="Arial" w:hAnsi="Arial" w:cs="Arial"/>
          <w:sz w:val="20"/>
          <w:szCs w:val="20"/>
        </w:rPr>
        <w:t>a</w:t>
      </w:r>
      <w:r w:rsidRPr="00407C33">
        <w:rPr>
          <w:rFonts w:ascii="Arial" w:hAnsi="Arial" w:cs="Arial"/>
          <w:sz w:val="20"/>
          <w:szCs w:val="20"/>
        </w:rPr>
        <w:t>:</w:t>
      </w:r>
    </w:p>
    <w:p w14:paraId="50AE61A8" w14:textId="3450CB8F" w:rsidR="008641E1" w:rsidRDefault="008641E1" w:rsidP="00F06FC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AD0064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1"/>
    <w:bookmarkEnd w:id="2"/>
    <w:bookmarkEnd w:id="3"/>
    <w:bookmarkEnd w:id="4"/>
    <w:p w14:paraId="3659BB64" w14:textId="1769A404" w:rsidR="00C107E2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38C2F10F" w14:textId="77777777" w:rsidR="00D61FFA" w:rsidRPr="00A16B28" w:rsidRDefault="00D61FFA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1227A2" w:rsidRPr="00A16B28" w14:paraId="3920A8C7" w14:textId="77777777" w:rsidTr="004B07EE">
        <w:trPr>
          <w:jc w:val="center"/>
        </w:trPr>
        <w:tc>
          <w:tcPr>
            <w:tcW w:w="4535" w:type="dxa"/>
          </w:tcPr>
          <w:p w14:paraId="7ECA8351" w14:textId="77777777" w:rsidR="001227A2" w:rsidRPr="00A16B28" w:rsidRDefault="001227A2" w:rsidP="00BB2C2E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lastRenderedPageBreak/>
              <w:t>Objednatel</w:t>
            </w:r>
          </w:p>
          <w:p w14:paraId="3A1CA533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7FA6938" w14:textId="3D125385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 w:rsidR="002D4D28"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dne </w:t>
            </w:r>
            <w:r w:rsidR="00C107E2" w:rsidRPr="00A16B28"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  <w:p w14:paraId="5CA3856C" w14:textId="77777777" w:rsidR="001227A2" w:rsidRPr="00A16B28" w:rsidRDefault="001227A2" w:rsidP="00BB2C2E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084278A6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791B27CE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1D3102F" w14:textId="0154D224" w:rsidR="001227A2" w:rsidRPr="00A16B28" w:rsidRDefault="00C107E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 w:rsidR="001D21DD">
              <w:rPr>
                <w:rFonts w:ascii="Arial" w:hAnsi="Arial" w:cs="Arial"/>
                <w:sz w:val="20"/>
                <w:szCs w:val="20"/>
              </w:rPr>
              <w:t>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1227A2" w:rsidRPr="00A16B28" w14:paraId="01A54C78" w14:textId="77777777" w:rsidTr="001D21DD">
        <w:trPr>
          <w:trHeight w:val="1863"/>
          <w:jc w:val="center"/>
        </w:trPr>
        <w:tc>
          <w:tcPr>
            <w:tcW w:w="4535" w:type="dxa"/>
          </w:tcPr>
          <w:p w14:paraId="68D1FA3B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0F2ECD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4F79BA2" w14:textId="060961A0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1A1A5851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 sociálních věcí</w:t>
            </w:r>
          </w:p>
          <w:p w14:paraId="3D49DDF6" w14:textId="0CA362E4" w:rsidR="001227A2" w:rsidRPr="00A16B28" w:rsidRDefault="001227A2" w:rsidP="00F67D0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2D673708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3747F8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5D4F2DE" w14:textId="552B2698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02529E48" w14:textId="77777777" w:rsidR="001227A2" w:rsidRDefault="001D21DD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1F6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rnst &amp; </w:t>
            </w:r>
            <w:proofErr w:type="spellStart"/>
            <w:r w:rsidRPr="00001F62">
              <w:rPr>
                <w:rFonts w:ascii="Arial" w:hAnsi="Arial" w:cs="Arial"/>
                <w:b/>
                <w:bCs/>
                <w:sz w:val="20"/>
                <w:szCs w:val="20"/>
              </w:rPr>
              <w:t>Young</w:t>
            </w:r>
            <w:proofErr w:type="spellEnd"/>
            <w:r w:rsidRPr="00001F62">
              <w:rPr>
                <w:rFonts w:ascii="Arial" w:hAnsi="Arial" w:cs="Arial"/>
                <w:b/>
                <w:bCs/>
                <w:sz w:val="20"/>
                <w:szCs w:val="20"/>
              </w:rPr>
              <w:t>, s.r.o.</w:t>
            </w:r>
          </w:p>
          <w:p w14:paraId="63990D6F" w14:textId="73156F3C" w:rsidR="001D21DD" w:rsidRPr="00A16B28" w:rsidRDefault="001D21DD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E5C0A46" w14:textId="71975B55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</w:p>
    <w:p w14:paraId="15E5112E" w14:textId="29A6A2B2" w:rsidR="00D61FFA" w:rsidRDefault="00D61FFA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5607412C" w14:textId="77777777" w:rsidR="00D61FFA" w:rsidRDefault="00D61FFA" w:rsidP="00DF5402">
      <w:pPr>
        <w:pStyle w:val="RLProhlensmluvnchstran"/>
        <w:spacing w:after="240" w:line="280" w:lineRule="atLeast"/>
        <w:rPr>
          <w:rFonts w:ascii="Arial" w:hAnsi="Arial" w:cs="Arial"/>
          <w:sz w:val="20"/>
        </w:rPr>
      </w:pPr>
    </w:p>
    <w:p w14:paraId="365224B2" w14:textId="77777777" w:rsidR="002E271A" w:rsidRDefault="002E271A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</w:rPr>
        <w:br w:type="page"/>
      </w:r>
    </w:p>
    <w:p w14:paraId="6C8FC641" w14:textId="0DBD682C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AD0064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181" w:type="dxa"/>
        <w:tblLook w:val="04A0" w:firstRow="1" w:lastRow="0" w:firstColumn="1" w:lastColumn="0" w:noHBand="0" w:noVBand="1"/>
      </w:tblPr>
      <w:tblGrid>
        <w:gridCol w:w="2405"/>
        <w:gridCol w:w="3119"/>
        <w:gridCol w:w="1559"/>
        <w:gridCol w:w="2098"/>
      </w:tblGrid>
      <w:tr w:rsidR="00DF5402" w:rsidRPr="00A5360B" w14:paraId="67EB180C" w14:textId="11127166" w:rsidTr="00AA4914">
        <w:trPr>
          <w:trHeight w:val="57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7DC509C" w14:textId="6F92998B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3119" w:type="dxa"/>
            <w:shd w:val="clear" w:color="auto" w:fill="F2F2F2" w:themeFill="background1" w:themeFillShade="F2"/>
            <w:vAlign w:val="center"/>
          </w:tcPr>
          <w:p w14:paraId="7A0D365A" w14:textId="75D0E29A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0D9ABAE3" w14:textId="109E1FE7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098" w:type="dxa"/>
            <w:shd w:val="clear" w:color="auto" w:fill="F2F2F2" w:themeFill="background1" w:themeFillShade="F2"/>
            <w:vAlign w:val="center"/>
          </w:tcPr>
          <w:p w14:paraId="1FB2BE5D" w14:textId="0B5DC34D" w:rsidR="00DF5402" w:rsidRPr="00BB2C2E" w:rsidRDefault="00DF5402" w:rsidP="00856DB6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Cena</w:t>
            </w:r>
          </w:p>
          <w:p w14:paraId="0B950A22" w14:textId="273DBDCB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2C3ED9" w:rsidRPr="00A5360B" w14:paraId="7A55DB79" w14:textId="77777777" w:rsidTr="002E271A">
        <w:trPr>
          <w:trHeight w:val="464"/>
        </w:trPr>
        <w:tc>
          <w:tcPr>
            <w:tcW w:w="2405" w:type="dxa"/>
            <w:shd w:val="clear" w:color="auto" w:fill="auto"/>
            <w:vAlign w:val="center"/>
          </w:tcPr>
          <w:p w14:paraId="48BB9C81" w14:textId="2B3E9818" w:rsidR="002C3ED9" w:rsidRPr="00AA4914" w:rsidRDefault="002E271A" w:rsidP="002C3ED9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proofErr w:type="spellStart"/>
            <w:r>
              <w:rPr>
                <w:rFonts w:ascii="Arial" w:hAnsi="Arial" w:cs="Arial"/>
                <w:sz w:val="20"/>
                <w:szCs w:val="18"/>
              </w:rPr>
              <w:t>Subject</w:t>
            </w:r>
            <w:proofErr w:type="spellEnd"/>
            <w:r>
              <w:rPr>
                <w:rFonts w:ascii="Arial" w:hAnsi="Arial" w:cs="Arial"/>
                <w:sz w:val="20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18"/>
              </w:rPr>
              <w:t>matter</w:t>
            </w:r>
            <w:proofErr w:type="spellEnd"/>
            <w:r>
              <w:rPr>
                <w:rFonts w:ascii="Arial" w:hAnsi="Arial" w:cs="Arial"/>
                <w:sz w:val="20"/>
                <w:szCs w:val="18"/>
              </w:rPr>
              <w:t xml:space="preserve"> expert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606FE471" w14:textId="346B8B6C" w:rsidR="002C3ED9" w:rsidRPr="002224C8" w:rsidRDefault="000B6847" w:rsidP="002C3ED9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0B6847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F9BAC40" w14:textId="1B5D9548" w:rsidR="002C3ED9" w:rsidRPr="00BB2C2E" w:rsidRDefault="002C3ED9" w:rsidP="002E271A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 xml:space="preserve">1 </w:t>
            </w:r>
            <w:r>
              <w:rPr>
                <w:rFonts w:ascii="Arial" w:hAnsi="Arial" w:cs="Arial"/>
                <w:sz w:val="20"/>
                <w:szCs w:val="20"/>
              </w:rPr>
              <w:t>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522BEDFD" w14:textId="36156E1F" w:rsidR="002C3ED9" w:rsidRPr="002224C8" w:rsidRDefault="001D21DD" w:rsidP="002C3ED9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1D21DD">
              <w:rPr>
                <w:rFonts w:ascii="Arial" w:hAnsi="Arial" w:cs="Arial"/>
                <w:sz w:val="20"/>
                <w:szCs w:val="22"/>
              </w:rPr>
              <w:t>14 000,-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8208C1">
      <w:headerReference w:type="default" r:id="rId11"/>
      <w:pgSz w:w="11906" w:h="16838"/>
      <w:pgMar w:top="1701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A68F90" w14:textId="77777777" w:rsidR="00157833" w:rsidRDefault="00157833">
      <w:r>
        <w:separator/>
      </w:r>
    </w:p>
  </w:endnote>
  <w:endnote w:type="continuationSeparator" w:id="0">
    <w:p w14:paraId="45B17F44" w14:textId="77777777" w:rsidR="00157833" w:rsidRDefault="00157833">
      <w:r>
        <w:continuationSeparator/>
      </w:r>
    </w:p>
  </w:endnote>
  <w:endnote w:type="continuationNotice" w:id="1">
    <w:p w14:paraId="62C87768" w14:textId="77777777" w:rsidR="00157833" w:rsidRDefault="0015783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82812E" w14:textId="77777777" w:rsidR="00157833" w:rsidRDefault="00157833">
      <w:r>
        <w:separator/>
      </w:r>
    </w:p>
  </w:footnote>
  <w:footnote w:type="continuationSeparator" w:id="0">
    <w:p w14:paraId="545405A9" w14:textId="77777777" w:rsidR="00157833" w:rsidRDefault="00157833">
      <w:r>
        <w:continuationSeparator/>
      </w:r>
    </w:p>
  </w:footnote>
  <w:footnote w:type="continuationNotice" w:id="1">
    <w:p w14:paraId="1CE3431B" w14:textId="77777777" w:rsidR="00157833" w:rsidRDefault="0015783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9C1D04" w14:textId="2E82C631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Obrázek 1296359012" o:spid="_x0000_i1026" type="#_x0000_t75" style="width:180pt;height:136.5pt;visibility:visible;mso-wrap-style:square" o:bullet="t">
        <v:imagedata r:id="rId1" o:title=""/>
      </v:shape>
    </w:pict>
  </w:numPicBullet>
  <w:numPicBullet w:numPicBulletId="1">
    <w:pict>
      <v:shape id="_x0000_i1027" type="#_x0000_t75" style="width:14.25pt;height:14.25pt;visibility:visible;mso-wrap-style:square" o:bullet="t">
        <v:imagedata r:id="rId2" o:title=""/>
      </v:shape>
    </w:pict>
  </w:numPicBullet>
  <w:numPicBullet w:numPicBulletId="2">
    <w:pict>
      <v:shape id="_x0000_i1028" type="#_x0000_t75" style="width:7.5pt;height:7.5pt;visibility:visible;mso-wrap-style:square" o:bullet="t">
        <v:imagedata r:id="rId3" o:title=""/>
      </v:shape>
    </w:pict>
  </w:numPicBullet>
  <w:numPicBullet w:numPicBulletId="3">
    <w:pict>
      <v:shape id="_x0000_i1029" type="#_x0000_t75" style="width:7.5pt;height:7.5pt;visibility:visible;mso-wrap-style:square" o:bullet="t">
        <v:imagedata r:id="rId4" o:title=""/>
      </v:shape>
    </w:pict>
  </w:numPicBullet>
  <w:numPicBullet w:numPicBulletId="4">
    <w:pict>
      <v:shape id="_x0000_i1030" type="#_x0000_t75" style="width:7.5pt;height:7.5pt;visibility:visible;mso-wrap-style:square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4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6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7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0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1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2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3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4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5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7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28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29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0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1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2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3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35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6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8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0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1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3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4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45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6" w15:restartNumberingAfterBreak="0">
    <w:nsid w:val="6CBD64FE"/>
    <w:multiLevelType w:val="hybridMultilevel"/>
    <w:tmpl w:val="46D01F0C"/>
    <w:lvl w:ilvl="0" w:tplc="0B6479C4">
      <w:start w:val="1"/>
      <w:numFmt w:val="bullet"/>
      <w:lvlText w:val="-"/>
      <w:lvlJc w:val="left"/>
      <w:pPr>
        <w:ind w:left="1457" w:hanging="360"/>
      </w:pPr>
      <w:rPr>
        <w:rFonts w:ascii="Source Serif Pro" w:hAnsi="Source Serif Pro" w:hint="default"/>
      </w:rPr>
    </w:lvl>
    <w:lvl w:ilvl="1" w:tplc="0405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47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8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9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0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2"/>
  </w:num>
  <w:num w:numId="2" w16cid:durableId="250742039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37"/>
  </w:num>
  <w:num w:numId="5" w16cid:durableId="1600867120">
    <w:abstractNumId w:val="15"/>
  </w:num>
  <w:num w:numId="6" w16cid:durableId="949317791">
    <w:abstractNumId w:val="12"/>
  </w:num>
  <w:num w:numId="7" w16cid:durableId="294872119">
    <w:abstractNumId w:val="35"/>
  </w:num>
  <w:num w:numId="8" w16cid:durableId="2060742888">
    <w:abstractNumId w:val="48"/>
  </w:num>
  <w:num w:numId="9" w16cid:durableId="745686164">
    <w:abstractNumId w:val="30"/>
  </w:num>
  <w:num w:numId="10" w16cid:durableId="1645768299">
    <w:abstractNumId w:val="23"/>
  </w:num>
  <w:num w:numId="11" w16cid:durableId="10037740">
    <w:abstractNumId w:val="20"/>
  </w:num>
  <w:num w:numId="12" w16cid:durableId="409543295">
    <w:abstractNumId w:val="32"/>
  </w:num>
  <w:num w:numId="13" w16cid:durableId="654459808">
    <w:abstractNumId w:val="31"/>
  </w:num>
  <w:num w:numId="14" w16cid:durableId="463155709">
    <w:abstractNumId w:val="11"/>
  </w:num>
  <w:num w:numId="15" w16cid:durableId="2120103895">
    <w:abstractNumId w:val="41"/>
  </w:num>
  <w:num w:numId="16" w16cid:durableId="252393947">
    <w:abstractNumId w:val="13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29"/>
  </w:num>
  <w:num w:numId="21" w16cid:durableId="106316517">
    <w:abstractNumId w:val="36"/>
  </w:num>
  <w:num w:numId="22" w16cid:durableId="1418865306">
    <w:abstractNumId w:val="40"/>
  </w:num>
  <w:num w:numId="23" w16cid:durableId="770664537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16"/>
  </w:num>
  <w:num w:numId="27" w16cid:durableId="173426749">
    <w:abstractNumId w:val="39"/>
  </w:num>
  <w:num w:numId="28" w16cid:durableId="758210841">
    <w:abstractNumId w:val="45"/>
  </w:num>
  <w:num w:numId="29" w16cid:durableId="359165940">
    <w:abstractNumId w:val="47"/>
  </w:num>
  <w:num w:numId="30" w16cid:durableId="2027823902">
    <w:abstractNumId w:val="24"/>
  </w:num>
  <w:num w:numId="31" w16cid:durableId="1480613658">
    <w:abstractNumId w:val="34"/>
  </w:num>
  <w:num w:numId="32" w16cid:durableId="112411444">
    <w:abstractNumId w:val="43"/>
  </w:num>
  <w:num w:numId="33" w16cid:durableId="1384864722">
    <w:abstractNumId w:val="33"/>
  </w:num>
  <w:num w:numId="34" w16cid:durableId="1364398714">
    <w:abstractNumId w:val="28"/>
  </w:num>
  <w:num w:numId="35" w16cid:durableId="1414161201">
    <w:abstractNumId w:val="7"/>
  </w:num>
  <w:num w:numId="36" w16cid:durableId="900405738">
    <w:abstractNumId w:val="17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19"/>
  </w:num>
  <w:num w:numId="40" w16cid:durableId="121701034">
    <w:abstractNumId w:val="8"/>
  </w:num>
  <w:num w:numId="41" w16cid:durableId="782190033">
    <w:abstractNumId w:val="25"/>
  </w:num>
  <w:num w:numId="42" w16cid:durableId="79330020">
    <w:abstractNumId w:val="21"/>
  </w:num>
  <w:num w:numId="43" w16cid:durableId="936643173">
    <w:abstractNumId w:val="50"/>
  </w:num>
  <w:num w:numId="44" w16cid:durableId="932325692">
    <w:abstractNumId w:val="14"/>
  </w:num>
  <w:num w:numId="45" w16cid:durableId="561913590">
    <w:abstractNumId w:val="5"/>
  </w:num>
  <w:num w:numId="46" w16cid:durableId="861821656">
    <w:abstractNumId w:val="26"/>
  </w:num>
  <w:num w:numId="47" w16cid:durableId="1609387607">
    <w:abstractNumId w:val="38"/>
  </w:num>
  <w:num w:numId="48" w16cid:durableId="155373223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566889071">
    <w:abstractNumId w:val="46"/>
  </w:num>
  <w:num w:numId="50" w16cid:durableId="1554996970">
    <w:abstractNumId w:val="6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1BEC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605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4C1"/>
    <w:rsid w:val="000A09BB"/>
    <w:rsid w:val="000A10D7"/>
    <w:rsid w:val="000A1393"/>
    <w:rsid w:val="000A2AB5"/>
    <w:rsid w:val="000A589D"/>
    <w:rsid w:val="000A6746"/>
    <w:rsid w:val="000A6CF2"/>
    <w:rsid w:val="000A7978"/>
    <w:rsid w:val="000A7BEF"/>
    <w:rsid w:val="000B0C12"/>
    <w:rsid w:val="000B0C6A"/>
    <w:rsid w:val="000B13C6"/>
    <w:rsid w:val="000B31E3"/>
    <w:rsid w:val="000B419C"/>
    <w:rsid w:val="000B6158"/>
    <w:rsid w:val="000B6847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3CD1"/>
    <w:rsid w:val="000E415A"/>
    <w:rsid w:val="000E44AA"/>
    <w:rsid w:val="000E4774"/>
    <w:rsid w:val="000E4D22"/>
    <w:rsid w:val="000E6992"/>
    <w:rsid w:val="000E71A3"/>
    <w:rsid w:val="000E773A"/>
    <w:rsid w:val="000F03A2"/>
    <w:rsid w:val="000F0BE4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456"/>
    <w:rsid w:val="00146A0B"/>
    <w:rsid w:val="00146B3C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6760"/>
    <w:rsid w:val="001576AC"/>
    <w:rsid w:val="00157833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1DD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1F72F0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0A26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4BA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3ED9"/>
    <w:rsid w:val="002C464E"/>
    <w:rsid w:val="002C4B83"/>
    <w:rsid w:val="002C4D45"/>
    <w:rsid w:val="002C5271"/>
    <w:rsid w:val="002C6B78"/>
    <w:rsid w:val="002C76B1"/>
    <w:rsid w:val="002D17D1"/>
    <w:rsid w:val="002D1B17"/>
    <w:rsid w:val="002D2343"/>
    <w:rsid w:val="002D2D47"/>
    <w:rsid w:val="002D31EA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271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2ED"/>
    <w:rsid w:val="00325518"/>
    <w:rsid w:val="003259A3"/>
    <w:rsid w:val="00326765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51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066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B6B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3EB0"/>
    <w:rsid w:val="004D430B"/>
    <w:rsid w:val="004D66EC"/>
    <w:rsid w:val="004D7416"/>
    <w:rsid w:val="004D7B82"/>
    <w:rsid w:val="004D7D22"/>
    <w:rsid w:val="004E095C"/>
    <w:rsid w:val="004E1FDC"/>
    <w:rsid w:val="004E2098"/>
    <w:rsid w:val="004E4496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4F8C"/>
    <w:rsid w:val="005055E8"/>
    <w:rsid w:val="005055E9"/>
    <w:rsid w:val="00507CE9"/>
    <w:rsid w:val="00510B3E"/>
    <w:rsid w:val="00511241"/>
    <w:rsid w:val="00512099"/>
    <w:rsid w:val="00512DC0"/>
    <w:rsid w:val="00512EF9"/>
    <w:rsid w:val="0051329D"/>
    <w:rsid w:val="0051599D"/>
    <w:rsid w:val="00516934"/>
    <w:rsid w:val="00516E47"/>
    <w:rsid w:val="00517C7C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87F98"/>
    <w:rsid w:val="00590024"/>
    <w:rsid w:val="0059080A"/>
    <w:rsid w:val="0059093B"/>
    <w:rsid w:val="00590DD6"/>
    <w:rsid w:val="005913A5"/>
    <w:rsid w:val="00591C9F"/>
    <w:rsid w:val="00593851"/>
    <w:rsid w:val="00593A6D"/>
    <w:rsid w:val="00593CF1"/>
    <w:rsid w:val="00594551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539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4C0"/>
    <w:rsid w:val="005D6D90"/>
    <w:rsid w:val="005D7E4F"/>
    <w:rsid w:val="005E2D85"/>
    <w:rsid w:val="005E38B2"/>
    <w:rsid w:val="005E3AF3"/>
    <w:rsid w:val="005E6174"/>
    <w:rsid w:val="005E6E2A"/>
    <w:rsid w:val="005F0B3C"/>
    <w:rsid w:val="005F2527"/>
    <w:rsid w:val="005F2CE0"/>
    <w:rsid w:val="005F3493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29B"/>
    <w:rsid w:val="00601834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09DB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530A"/>
    <w:rsid w:val="006655ED"/>
    <w:rsid w:val="006701DC"/>
    <w:rsid w:val="006706B7"/>
    <w:rsid w:val="00671BC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4018"/>
    <w:rsid w:val="006847A0"/>
    <w:rsid w:val="0068480A"/>
    <w:rsid w:val="006848F3"/>
    <w:rsid w:val="00686968"/>
    <w:rsid w:val="00686EDF"/>
    <w:rsid w:val="0069037D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5DBC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6F7EE4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4B1F"/>
    <w:rsid w:val="00765679"/>
    <w:rsid w:val="0076711D"/>
    <w:rsid w:val="00767A49"/>
    <w:rsid w:val="00770C85"/>
    <w:rsid w:val="00771870"/>
    <w:rsid w:val="00771A80"/>
    <w:rsid w:val="0077217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DE8"/>
    <w:rsid w:val="00807EE7"/>
    <w:rsid w:val="00810C6E"/>
    <w:rsid w:val="008121C1"/>
    <w:rsid w:val="0081328E"/>
    <w:rsid w:val="00813A45"/>
    <w:rsid w:val="008146B2"/>
    <w:rsid w:val="008146D9"/>
    <w:rsid w:val="008162FE"/>
    <w:rsid w:val="0081639B"/>
    <w:rsid w:val="0081688B"/>
    <w:rsid w:val="00816F34"/>
    <w:rsid w:val="00817531"/>
    <w:rsid w:val="008177AE"/>
    <w:rsid w:val="008203DA"/>
    <w:rsid w:val="008208C1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1B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1F98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6DB6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41E1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12A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4264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4F79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E7BEB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BF8"/>
    <w:rsid w:val="00914D29"/>
    <w:rsid w:val="0091644A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4D05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6AC2"/>
    <w:rsid w:val="00A57143"/>
    <w:rsid w:val="00A57BBE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914"/>
    <w:rsid w:val="00AA4BBA"/>
    <w:rsid w:val="00AA4C92"/>
    <w:rsid w:val="00AA509E"/>
    <w:rsid w:val="00AA68AA"/>
    <w:rsid w:val="00AA6E7E"/>
    <w:rsid w:val="00AA7117"/>
    <w:rsid w:val="00AA7CE0"/>
    <w:rsid w:val="00AB00C5"/>
    <w:rsid w:val="00AB015C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064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195"/>
    <w:rsid w:val="00AF2C7D"/>
    <w:rsid w:val="00AF2E71"/>
    <w:rsid w:val="00AF2EDE"/>
    <w:rsid w:val="00AF2F19"/>
    <w:rsid w:val="00AF361C"/>
    <w:rsid w:val="00AF369C"/>
    <w:rsid w:val="00AF3991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AC4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5C1"/>
    <w:rsid w:val="00B36C4B"/>
    <w:rsid w:val="00B370FD"/>
    <w:rsid w:val="00B376B5"/>
    <w:rsid w:val="00B40167"/>
    <w:rsid w:val="00B403F9"/>
    <w:rsid w:val="00B42041"/>
    <w:rsid w:val="00B42DA0"/>
    <w:rsid w:val="00B431A4"/>
    <w:rsid w:val="00B435F9"/>
    <w:rsid w:val="00B439F3"/>
    <w:rsid w:val="00B45D0F"/>
    <w:rsid w:val="00B45FF0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F17"/>
    <w:rsid w:val="00BA2C72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2FED"/>
    <w:rsid w:val="00BB47D8"/>
    <w:rsid w:val="00BB495D"/>
    <w:rsid w:val="00BB6DF9"/>
    <w:rsid w:val="00BB7A8F"/>
    <w:rsid w:val="00BC1A81"/>
    <w:rsid w:val="00BC248A"/>
    <w:rsid w:val="00BC2669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38ED"/>
    <w:rsid w:val="00BE5475"/>
    <w:rsid w:val="00BE59BD"/>
    <w:rsid w:val="00BE5EA8"/>
    <w:rsid w:val="00BE62A4"/>
    <w:rsid w:val="00BE6945"/>
    <w:rsid w:val="00BE7049"/>
    <w:rsid w:val="00BE708E"/>
    <w:rsid w:val="00BE7624"/>
    <w:rsid w:val="00BE78BC"/>
    <w:rsid w:val="00BE7ECB"/>
    <w:rsid w:val="00BF2A86"/>
    <w:rsid w:val="00BF3457"/>
    <w:rsid w:val="00BF3845"/>
    <w:rsid w:val="00BF45E3"/>
    <w:rsid w:val="00BF55FF"/>
    <w:rsid w:val="00BF6592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17BBD"/>
    <w:rsid w:val="00C17EF8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5A9"/>
    <w:rsid w:val="00C37AB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3F4"/>
    <w:rsid w:val="00C74476"/>
    <w:rsid w:val="00C75D17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87BE7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407C"/>
    <w:rsid w:val="00CD7DD6"/>
    <w:rsid w:val="00CE1B66"/>
    <w:rsid w:val="00CE2105"/>
    <w:rsid w:val="00CE29AB"/>
    <w:rsid w:val="00CE3BDF"/>
    <w:rsid w:val="00CE3D7D"/>
    <w:rsid w:val="00CE4865"/>
    <w:rsid w:val="00CE4868"/>
    <w:rsid w:val="00CE4EF1"/>
    <w:rsid w:val="00CE5BA1"/>
    <w:rsid w:val="00CE602D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41A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A70"/>
    <w:rsid w:val="00D61E06"/>
    <w:rsid w:val="00D61E6A"/>
    <w:rsid w:val="00D61FF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6CB8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456F"/>
    <w:rsid w:val="00DA5B33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17F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3CF"/>
    <w:rsid w:val="00DE7D0E"/>
    <w:rsid w:val="00DE7F3D"/>
    <w:rsid w:val="00DF0300"/>
    <w:rsid w:val="00DF047E"/>
    <w:rsid w:val="00DF20BE"/>
    <w:rsid w:val="00DF245A"/>
    <w:rsid w:val="00DF3171"/>
    <w:rsid w:val="00DF47BA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03D7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174DC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049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80F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AB5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2ACE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A5C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26AC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69F4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9E9"/>
    <w:rsid w:val="00FD1AFC"/>
    <w:rsid w:val="00FD3013"/>
    <w:rsid w:val="00FD3B2A"/>
    <w:rsid w:val="00FD497B"/>
    <w:rsid w:val="00FD4A61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53DAEF348FE44E82127962244D5521" ma:contentTypeVersion="13" ma:contentTypeDescription="Create a new document." ma:contentTypeScope="" ma:versionID="3fb4766c9bcafa7ae0b798a8494ad174">
  <xsd:schema xmlns:xsd="http://www.w3.org/2001/XMLSchema" xmlns:xs="http://www.w3.org/2001/XMLSchema" xmlns:p="http://schemas.microsoft.com/office/2006/metadata/properties" xmlns:ns2="34eb6ff4-7734-4137-94f5-b6b6be767b1c" xmlns:ns3="9a7afd50-4ca2-4cc3-bd83-23693bc364bc" targetNamespace="http://schemas.microsoft.com/office/2006/metadata/properties" ma:root="true" ma:fieldsID="e324c1d8283c8f2fe23ea347aaadaebf" ns2:_="" ns3:_="">
    <xsd:import namespace="34eb6ff4-7734-4137-94f5-b6b6be767b1c"/>
    <xsd:import namespace="9a7afd50-4ca2-4cc3-bd83-23693bc364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b6ff4-7734-4137-94f5-b6b6be767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afd50-4ca2-4cc3-bd83-23693bc364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399C21-696D-4BC4-9844-A0C452626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b6ff4-7734-4137-94f5-b6b6be767b1c"/>
    <ds:schemaRef ds:uri="9a7afd50-4ca2-4cc3-bd83-23693bc364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5</Pages>
  <Words>1054</Words>
  <Characters>6137</Characters>
  <Application>Microsoft Office Word</Application>
  <DocSecurity>0</DocSecurity>
  <Lines>51</Lines>
  <Paragraphs>1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77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</cp:lastModifiedBy>
  <cp:revision>19</cp:revision>
  <cp:lastPrinted>2022-11-22T11:37:00Z</cp:lastPrinted>
  <dcterms:created xsi:type="dcterms:W3CDTF">2025-05-02T09:11:00Z</dcterms:created>
  <dcterms:modified xsi:type="dcterms:W3CDTF">2025-09-12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53DAEF348FE44E82127962244D5521</vt:lpwstr>
  </property>
</Properties>
</file>